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24C3BA" w14:textId="73113913" w:rsidR="004118FA" w:rsidRDefault="007E67B4" w:rsidP="007E67B4">
      <w:pPr>
        <w:jc w:val="both"/>
        <w:rPr>
          <w:rFonts w:ascii="Times New Roman" w:hAnsi="Times New Roman" w:cs="Times New Roman"/>
          <w:sz w:val="24"/>
          <w:szCs w:val="24"/>
        </w:rPr>
      </w:pPr>
      <w:r w:rsidRPr="007E67B4">
        <w:rPr>
          <w:rFonts w:ascii="Times New Roman" w:hAnsi="Times New Roman" w:cs="Times New Roman"/>
          <w:sz w:val="24"/>
          <w:szCs w:val="24"/>
        </w:rPr>
        <w:t>Let (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7E67B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 xml:space="preserve">, ..., </w:t>
      </w:r>
      <w:proofErr w:type="spellStart"/>
      <w:r w:rsidRPr="007E67B4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7E67B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n</w:t>
      </w:r>
      <w:proofErr w:type="spellEnd"/>
      <w:r w:rsidRPr="007E67B4">
        <w:rPr>
          <w:rFonts w:ascii="Times New Roman" w:hAnsi="Times New Roman" w:cs="Times New Roman"/>
          <w:sz w:val="24"/>
          <w:szCs w:val="24"/>
        </w:rPr>
        <w:t xml:space="preserve">) </w:t>
      </w:r>
      <w:r w:rsidRPr="007E67B4">
        <w:rPr>
          <w:rFonts w:ascii="Cambria Math" w:hAnsi="Cambria Math" w:cs="Cambria Math"/>
          <w:sz w:val="24"/>
          <w:szCs w:val="24"/>
        </w:rPr>
        <w:t>∈</w:t>
      </w:r>
      <w:r w:rsidRPr="007E67B4">
        <w:rPr>
          <w:rFonts w:ascii="Times New Roman" w:hAnsi="Times New Roman" w:cs="Times New Roman"/>
          <w:sz w:val="24"/>
          <w:szCs w:val="24"/>
        </w:rPr>
        <w:t xml:space="preserve"> (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>0, ∞</w:t>
      </w:r>
      <w:r w:rsidRPr="007E67B4">
        <w:rPr>
          <w:rFonts w:ascii="Times New Roman" w:hAnsi="Times New Roman" w:cs="Times New Roman"/>
          <w:sz w:val="24"/>
          <w:szCs w:val="24"/>
        </w:rPr>
        <w:t>)</w:t>
      </w:r>
      <w:r w:rsidRPr="007E67B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7E67B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7B4">
        <w:rPr>
          <w:rFonts w:ascii="Times New Roman" w:hAnsi="Times New Roman" w:cs="Times New Roman"/>
          <w:sz w:val="24"/>
          <w:szCs w:val="24"/>
        </w:rPr>
        <w:t xml:space="preserve">be a </w:t>
      </w:r>
      <w:proofErr w:type="spellStart"/>
      <w:r w:rsidRPr="007E67B4">
        <w:rPr>
          <w:rFonts w:ascii="Times New Roman" w:hAnsi="Times New Roman" w:cs="Times New Roman"/>
          <w:sz w:val="24"/>
          <w:szCs w:val="24"/>
        </w:rPr>
        <w:t>realisation</w:t>
      </w:r>
      <w:proofErr w:type="spellEnd"/>
      <w:r w:rsidRPr="007E67B4">
        <w:rPr>
          <w:rFonts w:ascii="Times New Roman" w:hAnsi="Times New Roman" w:cs="Times New Roman"/>
          <w:sz w:val="24"/>
          <w:szCs w:val="24"/>
        </w:rPr>
        <w:t xml:space="preserve"> of independent on [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 xml:space="preserve">0, </w:t>
      </w:r>
      <w:r w:rsidR="006049C6" w:rsidRPr="007E67B4">
        <w:rPr>
          <w:rFonts w:ascii="Times New Roman" w:hAnsi="Times New Roman" w:cs="Times New Roman"/>
          <w:i/>
          <w:iCs/>
          <w:sz w:val="24"/>
          <w:szCs w:val="24"/>
        </w:rPr>
        <w:t>θ</w:t>
      </w:r>
      <w:r w:rsidRPr="007E67B4">
        <w:rPr>
          <w:rFonts w:ascii="Times New Roman" w:hAnsi="Times New Roman" w:cs="Times New Roman"/>
          <w:sz w:val="24"/>
          <w:szCs w:val="24"/>
        </w:rPr>
        <w:t xml:space="preserve">] uniformly distributed random variables 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7E67B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 xml:space="preserve">, ..., </w:t>
      </w:r>
      <w:proofErr w:type="spellStart"/>
      <w:r w:rsidRPr="007E67B4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7E67B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n</w:t>
      </w:r>
      <w:proofErr w:type="spellEnd"/>
      <w:r w:rsidRPr="007E67B4">
        <w:rPr>
          <w:rFonts w:ascii="Times New Roman" w:hAnsi="Times New Roman" w:cs="Times New Roman"/>
          <w:sz w:val="24"/>
          <w:szCs w:val="24"/>
        </w:rPr>
        <w:t>. What is Maximum Spacing Estimator in this case?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7B4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7B4">
        <w:rPr>
          <w:rFonts w:ascii="Times New Roman" w:hAnsi="Times New Roman" w:cs="Times New Roman"/>
          <w:sz w:val="24"/>
          <w:szCs w:val="24"/>
        </w:rPr>
        <w:t xml:space="preserve">the data set provide on Moodle computer the unknown parameter </w:t>
      </w:r>
      <w:r w:rsidRPr="007E67B4">
        <w:rPr>
          <w:rFonts w:ascii="Times New Roman" w:hAnsi="Times New Roman" w:cs="Times New Roman"/>
          <w:i/>
          <w:iCs/>
          <w:sz w:val="24"/>
          <w:szCs w:val="24"/>
        </w:rPr>
        <w:t>θ</w:t>
      </w:r>
      <w:r w:rsidRPr="007E67B4">
        <w:rPr>
          <w:rFonts w:ascii="Times New Roman" w:hAnsi="Times New Roman" w:cs="Times New Roman"/>
          <w:sz w:val="24"/>
          <w:szCs w:val="24"/>
        </w:rPr>
        <w:t xml:space="preserve"> via the Maximu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7B4">
        <w:rPr>
          <w:rFonts w:ascii="Times New Roman" w:hAnsi="Times New Roman" w:cs="Times New Roman"/>
          <w:sz w:val="24"/>
          <w:szCs w:val="24"/>
        </w:rPr>
        <w:t>spacing estimator for the three different sets of samples (note that they are of differ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67B4">
        <w:rPr>
          <w:rFonts w:ascii="Times New Roman" w:hAnsi="Times New Roman" w:cs="Times New Roman"/>
          <w:sz w:val="24"/>
          <w:szCs w:val="24"/>
        </w:rPr>
        <w:t>sizes).</w:t>
      </w:r>
    </w:p>
    <w:p w14:paraId="07A7E059" w14:textId="77777777" w:rsidR="001E69B3" w:rsidRDefault="001E69B3" w:rsidP="007E67B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1BCFB0" w14:textId="723F763C" w:rsidR="006552F1" w:rsidRPr="00E46D9F" w:rsidRDefault="002D77B8" w:rsidP="007E67B4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6D9F">
        <w:rPr>
          <w:rFonts w:ascii="Times New Roman" w:hAnsi="Times New Roman" w:cs="Times New Roman"/>
          <w:b/>
          <w:bCs/>
          <w:sz w:val="24"/>
          <w:szCs w:val="24"/>
        </w:rPr>
        <w:t>Solution:</w:t>
      </w:r>
    </w:p>
    <w:p w14:paraId="4E87AF8B" w14:textId="29BC0048" w:rsidR="006552F1" w:rsidRDefault="006552F1" w:rsidP="007E67B4">
      <w:pPr>
        <w:jc w:val="both"/>
        <w:rPr>
          <w:rFonts w:ascii="Times New Roman" w:hAnsi="Times New Roman" w:cs="Times New Roman"/>
          <w:sz w:val="24"/>
          <w:szCs w:val="24"/>
        </w:rPr>
      </w:pPr>
      <w:r w:rsidRPr="006552F1">
        <w:rPr>
          <w:rFonts w:ascii="Times New Roman" w:hAnsi="Times New Roman" w:cs="Times New Roman"/>
          <w:sz w:val="24"/>
          <w:szCs w:val="24"/>
        </w:rPr>
        <w:t xml:space="preserve">Assume that </w:t>
      </w:r>
      <w:r w:rsidR="00DE6C92" w:rsidRPr="00DE6C92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DE6C92" w:rsidRPr="00DE6C92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DE6C92" w:rsidRPr="00A672F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(</w:t>
      </w:r>
      <w:r w:rsidRPr="00A672F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1</w:t>
      </w:r>
      <w:r w:rsidR="0016303C" w:rsidRPr="00A672F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)</w:t>
      </w:r>
      <w:r w:rsidR="0016303C" w:rsidRPr="00DE6C92">
        <w:rPr>
          <w:rFonts w:ascii="Times New Roman" w:hAnsi="Times New Roman" w:cs="Times New Roman"/>
          <w:i/>
          <w:iCs/>
          <w:sz w:val="24"/>
          <w:szCs w:val="24"/>
        </w:rPr>
        <w:t>, ….,</w:t>
      </w:r>
      <w:r w:rsidRPr="00DE6C92">
        <w:rPr>
          <w:rFonts w:ascii="Times New Roman" w:hAnsi="Times New Roman" w:cs="Times New Roman"/>
          <w:i/>
          <w:iCs/>
          <w:sz w:val="24"/>
          <w:szCs w:val="24"/>
        </w:rPr>
        <w:t xml:space="preserve"> x</w:t>
      </w:r>
      <w:r w:rsidRPr="00A672F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(n)</w:t>
      </w:r>
      <w:r w:rsidRPr="006552F1">
        <w:rPr>
          <w:rFonts w:ascii="Times New Roman" w:hAnsi="Times New Roman" w:cs="Times New Roman"/>
          <w:sz w:val="24"/>
          <w:szCs w:val="24"/>
        </w:rPr>
        <w:t xml:space="preserve"> are the ordered samples from a uniform distribution </w:t>
      </w:r>
      <w:r w:rsidR="0016303C" w:rsidRPr="00DE6C92">
        <w:rPr>
          <w:rFonts w:ascii="Times New Roman" w:hAnsi="Times New Roman" w:cs="Times New Roman"/>
          <w:i/>
          <w:iCs/>
          <w:sz w:val="24"/>
          <w:szCs w:val="24"/>
        </w:rPr>
        <w:t>U [</w:t>
      </w:r>
      <w:r w:rsidR="006049C6" w:rsidRPr="00DE6C92">
        <w:rPr>
          <w:rFonts w:ascii="Times New Roman" w:hAnsi="Times New Roman" w:cs="Times New Roman"/>
          <w:i/>
          <w:iCs/>
          <w:sz w:val="24"/>
          <w:szCs w:val="24"/>
        </w:rPr>
        <w:t>0, θ]</w:t>
      </w:r>
      <w:r w:rsidRPr="006552F1">
        <w:rPr>
          <w:rFonts w:ascii="Times New Roman" w:hAnsi="Times New Roman" w:cs="Times New Roman"/>
          <w:sz w:val="24"/>
          <w:szCs w:val="24"/>
        </w:rPr>
        <w:t xml:space="preserve"> with unknown endpoints </w:t>
      </w:r>
      <w:r w:rsidR="006049C6" w:rsidRPr="007E67B4">
        <w:rPr>
          <w:rFonts w:ascii="Times New Roman" w:hAnsi="Times New Roman" w:cs="Times New Roman"/>
          <w:i/>
          <w:iCs/>
          <w:sz w:val="24"/>
          <w:szCs w:val="24"/>
        </w:rPr>
        <w:t>θ</w:t>
      </w:r>
      <w:r w:rsidRPr="006552F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303C" w:rsidRPr="0016303C">
        <w:rPr>
          <w:rFonts w:ascii="Times New Roman" w:hAnsi="Times New Roman" w:cs="Times New Roman"/>
          <w:sz w:val="24"/>
          <w:szCs w:val="24"/>
        </w:rPr>
        <w:t>The cumulative distribution function is</w:t>
      </w:r>
      <w:r w:rsidR="006A6D22">
        <w:rPr>
          <w:rFonts w:ascii="Times New Roman" w:hAnsi="Times New Roman" w:cs="Times New Roman"/>
          <w:sz w:val="24"/>
          <w:szCs w:val="24"/>
        </w:rPr>
        <w:t xml:space="preserve"> [1]</w:t>
      </w:r>
      <w:r w:rsidR="0016303C">
        <w:rPr>
          <w:rFonts w:ascii="Times New Roman" w:hAnsi="Times New Roman" w:cs="Times New Roman"/>
          <w:sz w:val="24"/>
          <w:szCs w:val="24"/>
        </w:rPr>
        <w:t>:</w:t>
      </w:r>
    </w:p>
    <w:p w14:paraId="6750F36F" w14:textId="68E27C80" w:rsidR="0016303C" w:rsidRDefault="0016303C" w:rsidP="007E67B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F(x; 0, θ</m:t>
        </m:r>
        <m:r>
          <w:rPr>
            <w:rFonts w:ascii="Cambria Math" w:hAnsi="Times New Roman" w:cs="Times New Roman"/>
            <w:sz w:val="24"/>
            <w:szCs w:val="24"/>
          </w:rPr>
          <m:t xml:space="preserve">) =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Times New Roman" w:cs="Times New Roman"/>
                <w:sz w:val="24"/>
                <w:szCs w:val="24"/>
              </w:rPr>
              <m:t xml:space="preserve">x 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0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0</m:t>
            </m:r>
          </m:den>
        </m:f>
        <m:r>
          <w:rPr>
            <w:rFonts w:ascii="Cambria Math" w:hAnsi="Times New Roman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Times New Roman" w:cs="Times New Roman"/>
                <w:sz w:val="24"/>
                <w:szCs w:val="24"/>
              </w:rPr>
              <m:t>x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  <w:r w:rsidR="001559F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  </w:t>
      </w:r>
      <w:r w:rsidR="004C669A">
        <w:rPr>
          <w:rFonts w:ascii="Times New Roman" w:eastAsiaTheme="minorEastAsia" w:hAnsi="Times New Roman" w:cs="Times New Roman"/>
          <w:iCs/>
          <w:sz w:val="24"/>
          <w:szCs w:val="24"/>
        </w:rPr>
        <w:t>……………………………………………</w:t>
      </w:r>
      <w:r w:rsidR="007A3CC2">
        <w:rPr>
          <w:rFonts w:ascii="Times New Roman" w:eastAsiaTheme="minorEastAsia" w:hAnsi="Times New Roman" w:cs="Times New Roman"/>
          <w:iCs/>
          <w:sz w:val="24"/>
          <w:szCs w:val="24"/>
        </w:rPr>
        <w:t>…...</w:t>
      </w:r>
      <w:r w:rsidR="004C669A">
        <w:rPr>
          <w:rFonts w:ascii="Times New Roman" w:eastAsiaTheme="minorEastAsia" w:hAnsi="Times New Roman" w:cs="Times New Roman"/>
          <w:iCs/>
          <w:sz w:val="24"/>
          <w:szCs w:val="24"/>
        </w:rPr>
        <w:t>…</w:t>
      </w:r>
      <w:r w:rsidR="005D123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1559FF">
        <w:rPr>
          <w:rFonts w:ascii="Times New Roman" w:eastAsiaTheme="minorEastAsia" w:hAnsi="Times New Roman" w:cs="Times New Roman"/>
          <w:iCs/>
          <w:sz w:val="24"/>
          <w:szCs w:val="24"/>
        </w:rPr>
        <w:t>(1)</w:t>
      </w:r>
    </w:p>
    <w:p w14:paraId="11C7AF3F" w14:textId="7800D541" w:rsidR="001559FF" w:rsidRDefault="00A201A6" w:rsidP="007E67B4">
      <w:pPr>
        <w:jc w:val="both"/>
        <w:rPr>
          <w:rFonts w:ascii="Times New Roman" w:hAnsi="Times New Roman" w:cs="Times New Roman"/>
          <w:sz w:val="24"/>
          <w:szCs w:val="24"/>
        </w:rPr>
      </w:pPr>
      <w:r w:rsidRPr="00A201A6">
        <w:rPr>
          <w:rFonts w:ascii="Times New Roman" w:hAnsi="Times New Roman" w:cs="Times New Roman"/>
          <w:sz w:val="24"/>
          <w:szCs w:val="24"/>
        </w:rPr>
        <w:t>Therefore, individual spacings are given by</w:t>
      </w:r>
    </w:p>
    <w:p w14:paraId="530212E7" w14:textId="32BDED95" w:rsidR="00A201A6" w:rsidRDefault="007D1CC3" w:rsidP="007E67B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1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0)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0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1) - 0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(1) 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  <w:r w:rsidR="004C669A">
        <w:rPr>
          <w:rFonts w:ascii="Times New Roman" w:eastAsiaTheme="minorEastAsia" w:hAnsi="Times New Roman" w:cs="Times New Roman"/>
          <w:sz w:val="24"/>
          <w:szCs w:val="24"/>
        </w:rPr>
        <w:t xml:space="preserve"> ………………………………………………</w:t>
      </w:r>
      <w:r w:rsidR="007A3CC2">
        <w:rPr>
          <w:rFonts w:ascii="Times New Roman" w:eastAsiaTheme="minorEastAsia" w:hAnsi="Times New Roman" w:cs="Times New Roman"/>
          <w:sz w:val="24"/>
          <w:szCs w:val="24"/>
        </w:rPr>
        <w:t>...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…</w:t>
      </w:r>
      <w:r w:rsidR="005D123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(2)</w:t>
      </w:r>
    </w:p>
    <w:p w14:paraId="1748CDF9" w14:textId="3E6CBEFC" w:rsidR="00657EA0" w:rsidRDefault="00657EA0" w:rsidP="00657EA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i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i-1)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where i = 2, 3, ....., n</m:t>
        </m:r>
      </m:oMath>
      <w:r w:rsidR="004C669A">
        <w:rPr>
          <w:rFonts w:ascii="Times New Roman" w:eastAsiaTheme="minorEastAsia" w:hAnsi="Times New Roman" w:cs="Times New Roman"/>
          <w:sz w:val="24"/>
          <w:szCs w:val="24"/>
        </w:rPr>
        <w:t xml:space="preserve"> ………………………………………….</w:t>
      </w:r>
      <w:r w:rsidR="005D123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(3)</w:t>
      </w:r>
    </w:p>
    <w:p w14:paraId="5ADA2980" w14:textId="3F259747" w:rsidR="00657EA0" w:rsidRDefault="00657EA0" w:rsidP="00657EA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+1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+1-1)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0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(n)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4C669A" w:rsidRPr="00DE6C92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…………………</w:t>
      </w:r>
      <w:r w:rsidR="008E39CA">
        <w:rPr>
          <w:rFonts w:ascii="Times New Roman" w:eastAsiaTheme="minorEastAsia" w:hAnsi="Times New Roman" w:cs="Times New Roman"/>
          <w:sz w:val="24"/>
          <w:szCs w:val="24"/>
        </w:rPr>
        <w:t>………..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…………………….</w:t>
      </w:r>
      <w:r w:rsidR="005D123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C669A">
        <w:rPr>
          <w:rFonts w:ascii="Times New Roman" w:eastAsiaTheme="minorEastAsia" w:hAnsi="Times New Roman" w:cs="Times New Roman"/>
          <w:sz w:val="24"/>
          <w:szCs w:val="24"/>
        </w:rPr>
        <w:t>(4)</w:t>
      </w:r>
    </w:p>
    <w:p w14:paraId="635B0A92" w14:textId="30503E50" w:rsidR="00657EA0" w:rsidRDefault="00DD19CC" w:rsidP="00E46D9F">
      <w:pPr>
        <w:spacing w:after="24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Pr="00DD19CC">
        <w:rPr>
          <w:rFonts w:ascii="Times New Roman" w:eastAsiaTheme="minorEastAsia" w:hAnsi="Times New Roman" w:cs="Times New Roman"/>
          <w:sz w:val="24"/>
          <w:szCs w:val="24"/>
        </w:rPr>
        <w:t>hen the geometric mean</w:t>
      </w:r>
      <w:r w:rsidR="00305403">
        <w:rPr>
          <w:rFonts w:ascii="Times New Roman" w:eastAsiaTheme="minorEastAsia" w:hAnsi="Times New Roman" w:cs="Times New Roman"/>
          <w:sz w:val="24"/>
          <w:szCs w:val="24"/>
        </w:rPr>
        <w:t>*</w:t>
      </w:r>
      <w:r w:rsidRPr="00DD19CC">
        <w:rPr>
          <w:rFonts w:ascii="Times New Roman" w:eastAsiaTheme="minorEastAsia" w:hAnsi="Times New Roman" w:cs="Times New Roman"/>
          <w:sz w:val="24"/>
          <w:szCs w:val="24"/>
        </w:rPr>
        <w:t xml:space="preserve"> is calculated and then the logarithm is take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F1370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n the </w:t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ill be</w:t>
      </w:r>
      <w:r w:rsidR="007F1370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6316BE3A" w14:textId="4BD532F0" w:rsidR="007F1370" w:rsidRDefault="00E46D9F" w:rsidP="007E67B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(0, θ) 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ln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(1)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) +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 =2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ln 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(i) 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-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i-1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+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 +1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ln(θ 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(n)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 - ln(θ)</m:t>
        </m:r>
      </m:oMath>
      <w:r w:rsidR="00DE6C92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2D70A4">
        <w:rPr>
          <w:rFonts w:ascii="Times New Roman" w:eastAsiaTheme="minorEastAsia" w:hAnsi="Times New Roman" w:cs="Times New Roman"/>
          <w:iCs/>
          <w:sz w:val="24"/>
          <w:szCs w:val="24"/>
        </w:rPr>
        <w:t>…</w:t>
      </w:r>
      <w:r w:rsidR="007A3CC2">
        <w:rPr>
          <w:rFonts w:ascii="Times New Roman" w:eastAsiaTheme="minorEastAsia" w:hAnsi="Times New Roman" w:cs="Times New Roman"/>
          <w:iCs/>
          <w:sz w:val="24"/>
          <w:szCs w:val="24"/>
        </w:rPr>
        <w:t>...</w:t>
      </w:r>
      <w:r w:rsidR="002D70A4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 w:rsidR="005D123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2D70A4">
        <w:rPr>
          <w:rFonts w:ascii="Times New Roman" w:eastAsiaTheme="minorEastAsia" w:hAnsi="Times New Roman" w:cs="Times New Roman"/>
          <w:iCs/>
          <w:sz w:val="24"/>
          <w:szCs w:val="24"/>
        </w:rPr>
        <w:t>(5)</w:t>
      </w:r>
    </w:p>
    <w:p w14:paraId="2EBF384D" w14:textId="6DF9E24E" w:rsidR="005D1230" w:rsidRDefault="00CA6087" w:rsidP="00E46D9F">
      <w:pPr>
        <w:spacing w:before="240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In equation (5) only the third term depends on the parameters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. Differentiating with respect to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>, we got</w:t>
      </w:r>
    </w:p>
    <w:p w14:paraId="266BC0B9" w14:textId="5A84B6A4" w:rsidR="00CA6087" w:rsidRPr="00DE6C92" w:rsidRDefault="00227ECE" w:rsidP="00E46D9F">
      <w:pPr>
        <w:spacing w:before="80" w:after="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ab/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θ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 +1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 xml:space="preserve"> ln(θ -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 - ln(θ)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d>
      </m:oMath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 + 1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* 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θ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n(</m:t>
            </m:r>
            <m:r>
              <w:rPr>
                <w:rFonts w:ascii="Cambria Math" w:hAnsi="Cambria Math" w:cs="Times New Roman"/>
                <w:sz w:val="24"/>
                <w:szCs w:val="24"/>
              </w:rPr>
              <m:t>θ -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θ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n(θ)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</m:e>
        </m:d>
      </m:oMath>
    </w:p>
    <w:p w14:paraId="2973B631" w14:textId="5FFA8DCF" w:rsidR="00227ECE" w:rsidRPr="00DE6C92" w:rsidRDefault="00227ECE" w:rsidP="00E46D9F">
      <w:pPr>
        <w:spacing w:before="80" w:after="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  <w:t xml:space="preserve">     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 + 1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*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θ</m:t>
                </m:r>
              </m:den>
            </m:f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 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n)</m:t>
                    </m:r>
                  </m:sub>
                </m:sSub>
              </m:e>
            </m:d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 +1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</w:p>
    <w:p w14:paraId="6791C2AC" w14:textId="68C9CCC5" w:rsidR="00227ECE" w:rsidRPr="00DE6C92" w:rsidRDefault="00227ECE" w:rsidP="00E46D9F">
      <w:pPr>
        <w:spacing w:before="80" w:after="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  <w:t xml:space="preserve">     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θ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[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θ] +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θ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[-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]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n+1)(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θ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14:paraId="108050CD" w14:textId="0BAB9692" w:rsidR="00227ECE" w:rsidRPr="00DE6C92" w:rsidRDefault="00227ECE" w:rsidP="00E46D9F">
      <w:pPr>
        <w:spacing w:before="80" w:after="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  <w:t xml:space="preserve">     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 + 0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n+1)(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θ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</w:p>
    <w:p w14:paraId="05BABFAD" w14:textId="22277F87" w:rsidR="008A0B20" w:rsidRDefault="00227ECE" w:rsidP="00E46D9F">
      <w:pPr>
        <w:spacing w:before="80" w:after="240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</w:r>
      <w:r w:rsidRPr="00DE6C92">
        <w:rPr>
          <w:rFonts w:ascii="Times New Roman" w:eastAsiaTheme="minorEastAsia" w:hAnsi="Times New Roman" w:cs="Times New Roman"/>
          <w:i/>
          <w:iCs/>
          <w:sz w:val="24"/>
          <w:szCs w:val="24"/>
        </w:rPr>
        <w:tab/>
        <w:t xml:space="preserve">     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n+1)(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θ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- 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den>
        </m:f>
      </m:oMath>
      <w:r w:rsidR="004B4F3D">
        <w:rPr>
          <w:rFonts w:ascii="Times New Roman" w:eastAsiaTheme="minorEastAsia" w:hAnsi="Times New Roman" w:cs="Times New Roman"/>
          <w:iCs/>
          <w:sz w:val="24"/>
          <w:szCs w:val="24"/>
        </w:rPr>
        <w:t xml:space="preserve"> …………………………</w:t>
      </w:r>
      <w:r w:rsidR="007A3CC2">
        <w:rPr>
          <w:rFonts w:ascii="Times New Roman" w:eastAsiaTheme="minorEastAsia" w:hAnsi="Times New Roman" w:cs="Times New Roman"/>
          <w:iCs/>
          <w:sz w:val="24"/>
          <w:szCs w:val="24"/>
        </w:rPr>
        <w:t>…</w:t>
      </w:r>
      <w:r w:rsidR="004B4F3D"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  <w:r w:rsidR="00193D4E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w:r w:rsidR="004B4F3D">
        <w:rPr>
          <w:rFonts w:ascii="Times New Roman" w:eastAsiaTheme="minorEastAsia" w:hAnsi="Times New Roman" w:cs="Times New Roman"/>
          <w:iCs/>
          <w:sz w:val="24"/>
          <w:szCs w:val="24"/>
        </w:rPr>
        <w:t>(6)</w:t>
      </w:r>
    </w:p>
    <w:p w14:paraId="0273878E" w14:textId="0DDC85AD" w:rsidR="009B2319" w:rsidRDefault="009B2319" w:rsidP="009B2319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t>*</w:t>
      </w:r>
      <w:r w:rsidRPr="00E46D9F">
        <w:rPr>
          <w:rFonts w:ascii="Times New Roman" w:eastAsiaTheme="minorEastAsia" w:hAnsi="Times New Roman" w:cs="Times New Roman"/>
          <w:iCs/>
          <w:sz w:val="24"/>
          <w:szCs w:val="24"/>
        </w:rPr>
        <w:t xml:space="preserve">The geometric mean is defined as the 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</w:rPr>
        <w:t>n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  <w:vertAlign w:val="superscript"/>
        </w:rPr>
        <w:t>th</w:t>
      </w:r>
      <w:r w:rsidRPr="00E46D9F">
        <w:rPr>
          <w:rFonts w:ascii="Times New Roman" w:eastAsiaTheme="minorEastAsia" w:hAnsi="Times New Roman" w:cs="Times New Roman"/>
          <w:iCs/>
          <w:sz w:val="24"/>
          <w:szCs w:val="24"/>
        </w:rPr>
        <w:t xml:space="preserve"> root of the product of n numbers, i.e., for a set of numbers 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</w:rPr>
        <w:t>x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1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</w:rPr>
        <w:t>, x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2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</w:rPr>
        <w:t xml:space="preserve">, ..., </w:t>
      </w:r>
      <w:proofErr w:type="spellStart"/>
      <w:r w:rsidRPr="00E46D9F">
        <w:rPr>
          <w:rFonts w:ascii="Times New Roman" w:eastAsiaTheme="minorEastAsia" w:hAnsi="Times New Roman" w:cs="Times New Roman"/>
          <w:i/>
          <w:sz w:val="24"/>
          <w:szCs w:val="24"/>
        </w:rPr>
        <w:t>x</w:t>
      </w:r>
      <w:r w:rsidRPr="00E46D9F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n</w:t>
      </w:r>
      <w:proofErr w:type="spellEnd"/>
      <w:r w:rsidRPr="00E46D9F">
        <w:rPr>
          <w:rFonts w:ascii="Times New Roman" w:eastAsiaTheme="minorEastAsia" w:hAnsi="Times New Roman" w:cs="Times New Roman"/>
          <w:iCs/>
          <w:sz w:val="24"/>
          <w:szCs w:val="24"/>
        </w:rPr>
        <w:t>, the geometric mean is defined as [3]:</w:t>
      </w:r>
    </w:p>
    <w:p w14:paraId="6CCDCADB" w14:textId="427B3D79" w:rsidR="009B2319" w:rsidRPr="009B2319" w:rsidRDefault="009B2319" w:rsidP="009B2319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noProof/>
          <w:sz w:val="24"/>
          <w:szCs w:val="24"/>
        </w:rPr>
        <w:drawing>
          <wp:inline distT="0" distB="0" distL="0" distR="0" wp14:anchorId="469074DA" wp14:editId="5874453F">
            <wp:extent cx="1657350" cy="49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6953" cy="5041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240A42" w14:textId="7F915833" w:rsidR="009B2319" w:rsidRDefault="009B2319" w:rsidP="009B2319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05F1A653" w14:textId="77777777" w:rsidR="00E46D9F" w:rsidRPr="009B2319" w:rsidRDefault="00E46D9F" w:rsidP="009B2319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</w:p>
    <w:p w14:paraId="52FA628C" w14:textId="1487DCA0" w:rsidR="00227ECE" w:rsidRDefault="00193D4E" w:rsidP="007E67B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Solving </w:t>
      </w:r>
      <w:r w:rsidR="004B4F3D">
        <w:rPr>
          <w:rFonts w:ascii="Times New Roman" w:eastAsiaTheme="minorEastAsia" w:hAnsi="Times New Roman" w:cs="Times New Roman"/>
          <w:iCs/>
          <w:sz w:val="24"/>
          <w:szCs w:val="24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θ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n)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0,</m:t>
        </m:r>
      </m:oMath>
      <w:r w:rsidR="008A0B2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the </w:t>
      </w:r>
      <w:r w:rsidR="008A0B20" w:rsidRPr="008A0B20">
        <w:rPr>
          <w:rFonts w:ascii="Times New Roman" w:eastAsiaTheme="minorEastAsia" w:hAnsi="Times New Roman" w:cs="Times New Roman"/>
          <w:iCs/>
          <w:sz w:val="24"/>
          <w:szCs w:val="24"/>
        </w:rPr>
        <w:t>maximum spacing estimates</w:t>
      </w:r>
      <w:r w:rsidR="008A0B20">
        <w:rPr>
          <w:rFonts w:ascii="Times New Roman" w:eastAsiaTheme="minorEastAsia" w:hAnsi="Times New Roman" w:cs="Times New Roman"/>
          <w:iCs/>
          <w:sz w:val="24"/>
          <w:szCs w:val="24"/>
        </w:rPr>
        <w:t xml:space="preserve"> estimators of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θ </m:t>
        </m:r>
      </m:oMath>
      <w:r w:rsidR="008A0B20">
        <w:rPr>
          <w:rFonts w:ascii="Times New Roman" w:eastAsiaTheme="minorEastAsia" w:hAnsi="Times New Roman" w:cs="Times New Roman"/>
          <w:iCs/>
          <w:sz w:val="24"/>
          <w:szCs w:val="24"/>
        </w:rPr>
        <w:t>is:</w:t>
      </w:r>
    </w:p>
    <w:p w14:paraId="6FA60407" w14:textId="44D5719F" w:rsidR="008A0B20" w:rsidRPr="00DE6C92" w:rsidRDefault="00E46D9F" w:rsidP="007E67B4">
      <w:pPr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(n+1)(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θ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n)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-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θ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= 0</m:t>
          </m:r>
        </m:oMath>
      </m:oMathPara>
    </w:p>
    <w:p w14:paraId="54C9371C" w14:textId="16E46765" w:rsidR="008A0B20" w:rsidRPr="00DE6C92" w:rsidRDefault="00E46D9F" w:rsidP="008A0B20">
      <w:pPr>
        <w:pStyle w:val="ListParagraph"/>
        <w:numPr>
          <w:ilvl w:val="0"/>
          <w:numId w:val="1"/>
        </w:numPr>
        <w:ind w:left="3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θ - nθ + n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 - θ +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n+1)(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θ -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n)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θ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0</m:t>
        </m:r>
      </m:oMath>
    </w:p>
    <w:p w14:paraId="5EA1E08A" w14:textId="1C6AF3B9" w:rsidR="00E81DEE" w:rsidRPr="00DE6C92" w:rsidRDefault="00DE6C92" w:rsidP="008A0B20">
      <w:pPr>
        <w:pStyle w:val="ListParagraph"/>
        <w:numPr>
          <w:ilvl w:val="0"/>
          <w:numId w:val="1"/>
        </w:numPr>
        <w:ind w:left="3240"/>
        <w:jc w:val="both"/>
        <w:rPr>
          <w:rFonts w:ascii="Times New Roman" w:eastAsiaTheme="minorEastAsia" w:hAnsi="Times New Roman" w:cs="Times New Roman"/>
          <w:i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- nθ + n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+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</m:t>
        </m:r>
      </m:oMath>
    </w:p>
    <w:p w14:paraId="79086FAE" w14:textId="31C7C967" w:rsidR="006A6D22" w:rsidRPr="00DE6C92" w:rsidRDefault="00DE6C92" w:rsidP="007E67B4">
      <w:pPr>
        <w:pStyle w:val="ListParagraph"/>
        <w:numPr>
          <w:ilvl w:val="0"/>
          <w:numId w:val="1"/>
        </w:numPr>
        <w:ind w:left="3240"/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θ = 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e>
                </m:d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 * (n + 1)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den>
        </m:f>
      </m:oMath>
      <w:r w:rsidR="009118D6">
        <w:rPr>
          <w:rFonts w:ascii="Times New Roman" w:eastAsiaTheme="minorEastAsia" w:hAnsi="Times New Roman" w:cs="Times New Roman"/>
          <w:iCs/>
          <w:sz w:val="24"/>
          <w:szCs w:val="24"/>
        </w:rPr>
        <w:t xml:space="preserve"> ……………………</w:t>
      </w:r>
      <w:r w:rsidR="007A3CC2">
        <w:rPr>
          <w:rFonts w:ascii="Times New Roman" w:eastAsiaTheme="minorEastAsia" w:hAnsi="Times New Roman" w:cs="Times New Roman"/>
          <w:iCs/>
          <w:sz w:val="24"/>
          <w:szCs w:val="24"/>
        </w:rPr>
        <w:t>……………..</w:t>
      </w:r>
      <w:r w:rsidR="009118D6">
        <w:rPr>
          <w:rFonts w:ascii="Times New Roman" w:eastAsiaTheme="minorEastAsia" w:hAnsi="Times New Roman" w:cs="Times New Roman"/>
          <w:iCs/>
          <w:sz w:val="24"/>
          <w:szCs w:val="24"/>
        </w:rPr>
        <w:t>……. (7)</w:t>
      </w:r>
    </w:p>
    <w:p w14:paraId="561EA8DA" w14:textId="4125209A" w:rsidR="004947DF" w:rsidRDefault="004947DF" w:rsidP="007E67B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, for “</w:t>
      </w:r>
      <w:r w:rsidRPr="004947DF">
        <w:rPr>
          <w:rFonts w:ascii="Times New Roman" w:hAnsi="Times New Roman" w:cs="Times New Roman"/>
          <w:sz w:val="24"/>
          <w:szCs w:val="24"/>
        </w:rPr>
        <w:t>sampleset_1_problemsheet4_ex1.tx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1357C6">
        <w:rPr>
          <w:rFonts w:ascii="Times New Roman" w:hAnsi="Times New Roman" w:cs="Times New Roman"/>
          <w:sz w:val="24"/>
          <w:szCs w:val="24"/>
        </w:rPr>
        <w:t>, if we sort all the</w:t>
      </w:r>
      <w:r w:rsidR="001357C6" w:rsidRPr="00BB331F">
        <w:rPr>
          <w:rFonts w:ascii="Times New Roman" w:hAnsi="Times New Roman" w:cs="Times New Roman"/>
          <w:i/>
          <w:iCs/>
          <w:sz w:val="24"/>
          <w:szCs w:val="24"/>
        </w:rPr>
        <w:t xml:space="preserve"> x</w:t>
      </w:r>
      <w:r w:rsidR="001357C6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3.8824 n=30 </m:t>
        </m:r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o according to equation 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7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</w:p>
    <w:p w14:paraId="2878AA4B" w14:textId="5A0B92A5" w:rsidR="004947DF" w:rsidRPr="004947DF" w:rsidRDefault="004947DF" w:rsidP="007E67B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θ = 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.8824 * (30 +1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0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= 4.011813333</m:t>
          </m:r>
        </m:oMath>
      </m:oMathPara>
    </w:p>
    <w:p w14:paraId="39911136" w14:textId="0286A40C" w:rsidR="004947DF" w:rsidRDefault="004947DF" w:rsidP="004947DF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“</w:t>
      </w:r>
      <w:r w:rsidRPr="004947DF">
        <w:rPr>
          <w:rFonts w:ascii="Times New Roman" w:hAnsi="Times New Roman" w:cs="Times New Roman"/>
          <w:sz w:val="24"/>
          <w:szCs w:val="24"/>
        </w:rPr>
        <w:t>sampleset_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947DF">
        <w:rPr>
          <w:rFonts w:ascii="Times New Roman" w:hAnsi="Times New Roman" w:cs="Times New Roman"/>
          <w:sz w:val="24"/>
          <w:szCs w:val="24"/>
        </w:rPr>
        <w:t>_problemsheet4_ex1.tx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BB331F">
        <w:rPr>
          <w:rFonts w:ascii="Times New Roman" w:hAnsi="Times New Roman" w:cs="Times New Roman"/>
          <w:sz w:val="24"/>
          <w:szCs w:val="24"/>
        </w:rPr>
        <w:t>, if we sort all the</w:t>
      </w:r>
      <w:r w:rsidR="00BB331F" w:rsidRPr="00BB331F">
        <w:rPr>
          <w:rFonts w:ascii="Times New Roman" w:hAnsi="Times New Roman" w:cs="Times New Roman"/>
          <w:i/>
          <w:iCs/>
          <w:sz w:val="24"/>
          <w:szCs w:val="24"/>
        </w:rPr>
        <w:t xml:space="preserve"> x</w:t>
      </w:r>
      <w:r w:rsidR="00BB331F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3.839, n=50 </m:t>
        </m:r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o according to equation 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7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</w:p>
    <w:p w14:paraId="0D4E22F5" w14:textId="66A4B8F2" w:rsidR="004947DF" w:rsidRDefault="004947DF" w:rsidP="004947DF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θ = 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.839 * (50 +1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50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= 3.91578</m:t>
          </m:r>
        </m:oMath>
      </m:oMathPara>
    </w:p>
    <w:p w14:paraId="6D89C1C8" w14:textId="24ADBCCF" w:rsidR="004947DF" w:rsidRDefault="004947DF" w:rsidP="004947DF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“</w:t>
      </w:r>
      <w:r w:rsidRPr="004947DF">
        <w:rPr>
          <w:rFonts w:ascii="Times New Roman" w:hAnsi="Times New Roman" w:cs="Times New Roman"/>
          <w:sz w:val="24"/>
          <w:szCs w:val="24"/>
        </w:rPr>
        <w:t>sampleset_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947DF">
        <w:rPr>
          <w:rFonts w:ascii="Times New Roman" w:hAnsi="Times New Roman" w:cs="Times New Roman"/>
          <w:sz w:val="24"/>
          <w:szCs w:val="24"/>
        </w:rPr>
        <w:t>_problemsheet4_ex1.txt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34402F">
        <w:rPr>
          <w:rFonts w:ascii="Times New Roman" w:hAnsi="Times New Roman" w:cs="Times New Roman"/>
          <w:sz w:val="24"/>
          <w:szCs w:val="24"/>
        </w:rPr>
        <w:t>, if we sort all the</w:t>
      </w:r>
      <w:r w:rsidR="0034402F" w:rsidRPr="00BB331F">
        <w:rPr>
          <w:rFonts w:ascii="Times New Roman" w:hAnsi="Times New Roman" w:cs="Times New Roman"/>
          <w:i/>
          <w:iCs/>
          <w:sz w:val="24"/>
          <w:szCs w:val="24"/>
        </w:rPr>
        <w:t xml:space="preserve"> x</w:t>
      </w:r>
      <w:r w:rsidR="0034402F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</m:d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3.6688, n=8 </m:t>
        </m:r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so according to equation 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7</w:t>
      </w:r>
      <w:r w:rsidR="00151954">
        <w:rPr>
          <w:rFonts w:ascii="Times New Roman" w:eastAsiaTheme="minorEastAsia" w:hAnsi="Times New Roman" w:cs="Times New Roman"/>
          <w:iCs/>
          <w:sz w:val="24"/>
          <w:szCs w:val="24"/>
        </w:rPr>
        <w:t>)</w:t>
      </w:r>
    </w:p>
    <w:p w14:paraId="58DBFAE2" w14:textId="6D020EE1" w:rsidR="004947DF" w:rsidRDefault="004947DF" w:rsidP="004947DF">
      <w:pPr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θ = 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.6688 * (8 +1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8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= 4.1274</m:t>
          </m:r>
        </m:oMath>
      </m:oMathPara>
    </w:p>
    <w:p w14:paraId="06850EAF" w14:textId="77777777" w:rsidR="004947DF" w:rsidRDefault="004947DF" w:rsidP="007E67B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8FD41A" w14:textId="3DB6F785" w:rsidR="006A6D22" w:rsidRDefault="006A6D22" w:rsidP="007E67B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: </w:t>
      </w:r>
    </w:p>
    <w:p w14:paraId="2F428B66" w14:textId="1C5CB635" w:rsidR="006A6D22" w:rsidRPr="006C3AF4" w:rsidRDefault="006C3AF4" w:rsidP="006A6D2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2"/>
        </w:rPr>
      </w:pPr>
      <w:r w:rsidRPr="006C3AF4">
        <w:rPr>
          <w:rFonts w:ascii="Times New Roman" w:hAnsi="Times New Roman" w:cs="Times New Roman"/>
          <w:szCs w:val="22"/>
        </w:rPr>
        <w:t xml:space="preserve"> Maximum spacing estimation, https://en.wikipedia.org/wiki/Maximum_spacing_estimation</w:t>
      </w:r>
    </w:p>
    <w:p w14:paraId="24E725B3" w14:textId="639AC3EE" w:rsidR="006A6D22" w:rsidRPr="006C3AF4" w:rsidRDefault="00DE66E0" w:rsidP="006A6D2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2"/>
        </w:rPr>
      </w:pPr>
      <w:r w:rsidRPr="00DE66E0">
        <w:rPr>
          <w:rFonts w:ascii="Times New Roman" w:hAnsi="Times New Roman" w:cs="Times New Roman"/>
          <w:szCs w:val="22"/>
        </w:rPr>
        <w:t>Cheng, R. C. H., &amp; Amin, N. A. K. (1983). Estimating parameters in continuous univariate distributions with a shifted origin. Journal of the Royal Statistical Society: Series B (Methodological), 45(3), 394-403.</w:t>
      </w:r>
    </w:p>
    <w:p w14:paraId="1536ED06" w14:textId="6544DB68" w:rsidR="006A6D22" w:rsidRPr="006C3AF4" w:rsidRDefault="006A6D22" w:rsidP="006A6D2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Cs w:val="22"/>
        </w:rPr>
      </w:pPr>
      <w:r w:rsidRPr="006C3AF4">
        <w:rPr>
          <w:rFonts w:ascii="Times New Roman" w:hAnsi="Times New Roman" w:cs="Times New Roman"/>
          <w:szCs w:val="22"/>
        </w:rPr>
        <w:t>Geometric mean, https://en.wikipedia.org/wiki/Geometric_mean</w:t>
      </w:r>
    </w:p>
    <w:sectPr w:rsidR="006A6D22" w:rsidRPr="006C3AF4" w:rsidSect="009B2319">
      <w:pgSz w:w="11906" w:h="16838" w:code="9"/>
      <w:pgMar w:top="1440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54095C"/>
    <w:multiLevelType w:val="hybridMultilevel"/>
    <w:tmpl w:val="602E539E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E142AB"/>
    <w:multiLevelType w:val="hybridMultilevel"/>
    <w:tmpl w:val="C066C484"/>
    <w:lvl w:ilvl="0" w:tplc="48DC979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M1N7KwtDS1MDRU0lEKTi0uzszPAykwqgUAUFu1sSwAAAA="/>
  </w:docVars>
  <w:rsids>
    <w:rsidRoot w:val="007559A3"/>
    <w:rsid w:val="00106F17"/>
    <w:rsid w:val="001357C6"/>
    <w:rsid w:val="00151954"/>
    <w:rsid w:val="001559FF"/>
    <w:rsid w:val="0016303C"/>
    <w:rsid w:val="00193D4E"/>
    <w:rsid w:val="001E69B3"/>
    <w:rsid w:val="00227ECE"/>
    <w:rsid w:val="002A49C3"/>
    <w:rsid w:val="002B4575"/>
    <w:rsid w:val="002D1061"/>
    <w:rsid w:val="002D70A4"/>
    <w:rsid w:val="002D77B8"/>
    <w:rsid w:val="00305403"/>
    <w:rsid w:val="0034402F"/>
    <w:rsid w:val="004118FA"/>
    <w:rsid w:val="00484963"/>
    <w:rsid w:val="004947DF"/>
    <w:rsid w:val="004B4F3D"/>
    <w:rsid w:val="004C669A"/>
    <w:rsid w:val="00534E2E"/>
    <w:rsid w:val="00597963"/>
    <w:rsid w:val="005D1230"/>
    <w:rsid w:val="006049C6"/>
    <w:rsid w:val="006552F1"/>
    <w:rsid w:val="00657EA0"/>
    <w:rsid w:val="006A6D22"/>
    <w:rsid w:val="006C3AF4"/>
    <w:rsid w:val="007559A3"/>
    <w:rsid w:val="007723C0"/>
    <w:rsid w:val="007A3CC2"/>
    <w:rsid w:val="007D1CC3"/>
    <w:rsid w:val="007E67B4"/>
    <w:rsid w:val="007F1370"/>
    <w:rsid w:val="00815376"/>
    <w:rsid w:val="008A0B20"/>
    <w:rsid w:val="008E39CA"/>
    <w:rsid w:val="009118D6"/>
    <w:rsid w:val="00966007"/>
    <w:rsid w:val="00983B61"/>
    <w:rsid w:val="009B2319"/>
    <w:rsid w:val="00A201A6"/>
    <w:rsid w:val="00A672F3"/>
    <w:rsid w:val="00AB42A4"/>
    <w:rsid w:val="00B71480"/>
    <w:rsid w:val="00BB331F"/>
    <w:rsid w:val="00CA6087"/>
    <w:rsid w:val="00D323BD"/>
    <w:rsid w:val="00D40A5C"/>
    <w:rsid w:val="00D50997"/>
    <w:rsid w:val="00DB4A96"/>
    <w:rsid w:val="00DC0483"/>
    <w:rsid w:val="00DD19CC"/>
    <w:rsid w:val="00DE66E0"/>
    <w:rsid w:val="00DE6C92"/>
    <w:rsid w:val="00E46D9F"/>
    <w:rsid w:val="00E6306F"/>
    <w:rsid w:val="00E81DEE"/>
    <w:rsid w:val="00FF4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6EDB"/>
  <w15:chartTrackingRefBased/>
  <w15:docId w15:val="{00B2492A-9251-496B-A42C-9C6D9942E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303C"/>
    <w:rPr>
      <w:color w:val="808080"/>
    </w:rPr>
  </w:style>
  <w:style w:type="paragraph" w:styleId="ListParagraph">
    <w:name w:val="List Paragraph"/>
    <w:basedOn w:val="Normal"/>
    <w:uiPriority w:val="34"/>
    <w:qFormat/>
    <w:rsid w:val="008A0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48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593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939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21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796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8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39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2</Pages>
  <Words>443</Words>
  <Characters>2528</Characters>
  <Application>Microsoft Office Word</Application>
  <DocSecurity>0</DocSecurity>
  <Lines>21</Lines>
  <Paragraphs>5</Paragraphs>
  <ScaleCrop>false</ScaleCrop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63</cp:revision>
  <cp:lastPrinted>2021-11-27T09:20:00Z</cp:lastPrinted>
  <dcterms:created xsi:type="dcterms:W3CDTF">2021-11-23T18:42:00Z</dcterms:created>
  <dcterms:modified xsi:type="dcterms:W3CDTF">2021-11-27T09:21:00Z</dcterms:modified>
</cp:coreProperties>
</file>